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30E09" w14:textId="40EE931A" w:rsidR="00AA0E5B" w:rsidRPr="00A92E8F" w:rsidRDefault="00FC133A" w:rsidP="00CC4399">
      <w:pPr>
        <w:tabs>
          <w:tab w:val="left" w:leader="underscore" w:pos="9360"/>
        </w:tabs>
        <w:spacing w:after="0"/>
        <w:rPr>
          <w:b/>
          <w:sz w:val="28"/>
          <w:szCs w:val="28"/>
        </w:rPr>
      </w:pPr>
      <w:r w:rsidRPr="00A92E8F">
        <w:rPr>
          <w:b/>
          <w:sz w:val="28"/>
          <w:szCs w:val="28"/>
        </w:rPr>
        <w:t>Project Name:</w:t>
      </w:r>
      <w:r w:rsidR="008F37E6" w:rsidRPr="00A92E8F">
        <w:rPr>
          <w:b/>
          <w:sz w:val="28"/>
          <w:szCs w:val="28"/>
        </w:rPr>
        <w:t xml:space="preserve"> </w:t>
      </w:r>
      <w:r w:rsidR="00D21A19" w:rsidRPr="00A92E8F">
        <w:rPr>
          <w:b/>
          <w:sz w:val="28"/>
          <w:szCs w:val="28"/>
        </w:rPr>
        <w:t xml:space="preserve"> </w:t>
      </w:r>
    </w:p>
    <w:p w14:paraId="6B8F0D73" w14:textId="2E0C37AD" w:rsidR="00C853BE" w:rsidRPr="00A92E8F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28"/>
          <w:szCs w:val="28"/>
        </w:rPr>
      </w:pPr>
      <w:r w:rsidRPr="00A92E8F">
        <w:rPr>
          <w:b/>
          <w:sz w:val="28"/>
          <w:szCs w:val="28"/>
        </w:rPr>
        <w:t>Reviewer:</w:t>
      </w:r>
      <w:r w:rsidR="00D21A19" w:rsidRPr="00A92E8F">
        <w:rPr>
          <w:b/>
          <w:sz w:val="28"/>
          <w:szCs w:val="28"/>
        </w:rPr>
        <w:t xml:space="preserve"> </w:t>
      </w:r>
      <w:r w:rsidR="00305CEE" w:rsidRPr="00A92E8F">
        <w:rPr>
          <w:b/>
          <w:sz w:val="28"/>
          <w:szCs w:val="28"/>
        </w:rPr>
        <w:t xml:space="preserve"> </w:t>
      </w:r>
      <w:r w:rsidR="00D21A19" w:rsidRPr="00A92E8F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132E6895" w14:textId="1C9304BE" w:rsidR="00FC133A" w:rsidRPr="00A92E8F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28"/>
          <w:szCs w:val="28"/>
        </w:rPr>
      </w:pPr>
      <w:r w:rsidRPr="00A92E8F">
        <w:rPr>
          <w:b/>
          <w:sz w:val="28"/>
          <w:szCs w:val="28"/>
        </w:rPr>
        <w:t>Date:</w:t>
      </w:r>
      <w:r w:rsidR="00D21A19" w:rsidRPr="00A92E8F">
        <w:rPr>
          <w:sz w:val="28"/>
          <w:szCs w:val="28"/>
        </w:rPr>
        <w:t xml:space="preserve"> </w:t>
      </w:r>
      <w:r w:rsidR="006F38B7" w:rsidRPr="00A92E8F">
        <w:rPr>
          <w:sz w:val="28"/>
          <w:szCs w:val="28"/>
        </w:rPr>
        <w:t xml:space="preserve">                                       </w:t>
      </w:r>
      <w:r w:rsidR="006F38B7" w:rsidRPr="00A92E8F">
        <w:rPr>
          <w:rFonts w:asciiTheme="majorHAnsi" w:hAnsiTheme="majorHAnsi" w:cstheme="majorHAnsi"/>
          <w:sz w:val="28"/>
          <w:szCs w:val="28"/>
        </w:rPr>
        <w:t xml:space="preserve">         </w:t>
      </w:r>
      <w:r w:rsidR="006F38B7" w:rsidRPr="00A92E8F">
        <w:rPr>
          <w:rFonts w:cstheme="minorHAnsi"/>
          <w:b/>
          <w:sz w:val="28"/>
          <w:szCs w:val="28"/>
        </w:rPr>
        <w:t>Time:                                              Section:</w:t>
      </w:r>
    </w:p>
    <w:tbl>
      <w:tblPr>
        <w:tblW w:w="11620" w:type="dxa"/>
        <w:tblInd w:w="-100" w:type="dxa"/>
        <w:tblLayout w:type="fixed"/>
        <w:tblLook w:val="04A0" w:firstRow="1" w:lastRow="0" w:firstColumn="1" w:lastColumn="0" w:noHBand="0" w:noVBand="1"/>
      </w:tblPr>
      <w:tblGrid>
        <w:gridCol w:w="11620"/>
      </w:tblGrid>
      <w:tr w:rsidR="004771EB" w:rsidRPr="00AA0E5B" w14:paraId="3B0D4F20" w14:textId="77777777" w:rsidTr="001E7A41">
        <w:trPr>
          <w:trHeight w:val="5760"/>
        </w:trPr>
        <w:tc>
          <w:tcPr>
            <w:tcW w:w="116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07AFC611" w:rsidR="004771EB" w:rsidRDefault="004771EB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What aspects of the project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are</w:t>
            </w: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impressive?</w:t>
            </w:r>
            <w:r w:rsidR="00EC420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  <w:p w14:paraId="67797F16" w14:textId="489726C2" w:rsidR="004771EB" w:rsidRPr="00D03062" w:rsidRDefault="004771EB" w:rsidP="002A0A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771EB" w:rsidRPr="00AA0E5B" w14:paraId="310DBBEE" w14:textId="77777777" w:rsidTr="001E7A41">
        <w:trPr>
          <w:trHeight w:val="5760"/>
        </w:trPr>
        <w:tc>
          <w:tcPr>
            <w:tcW w:w="1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6E803479" w:rsidR="004771EB" w:rsidRPr="00AA0E5B" w:rsidRDefault="004771EB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  <w:r w:rsidR="00EC420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(Required)</w:t>
            </w:r>
          </w:p>
        </w:tc>
      </w:tr>
      <w:tr w:rsidR="001E7A41" w:rsidRPr="00AA0E5B" w14:paraId="289B34FF" w14:textId="77777777" w:rsidTr="001E7A41">
        <w:trPr>
          <w:trHeight w:val="1440"/>
        </w:trPr>
        <w:tc>
          <w:tcPr>
            <w:tcW w:w="1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5F3B9" w14:textId="75AB6C67" w:rsidR="001E7A41" w:rsidRPr="00BE0216" w:rsidRDefault="001E7A41" w:rsidP="001E7A41">
            <w:pPr>
              <w:spacing w:after="0" w:line="240" w:lineRule="auto"/>
              <w:rPr>
                <w:b/>
              </w:rPr>
            </w:pPr>
            <w:r w:rsidRPr="00BE0216">
              <w:rPr>
                <w:b/>
              </w:rPr>
              <w:t>Any additional comments about the project?</w:t>
            </w:r>
            <w:r>
              <w:rPr>
                <w:b/>
              </w:rPr>
              <w:t xml:space="preserve"> (Optional)</w:t>
            </w:r>
          </w:p>
          <w:p w14:paraId="7301D6D2" w14:textId="7605DBE8" w:rsidR="001E7A41" w:rsidRDefault="001E7A41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</w:t>
            </w:r>
          </w:p>
        </w:tc>
      </w:tr>
    </w:tbl>
    <w:p w14:paraId="4880A5BF" w14:textId="77777777" w:rsidR="00BE0216" w:rsidRPr="00CC4399" w:rsidRDefault="00BE0216" w:rsidP="00A92E8F">
      <w:pPr>
        <w:tabs>
          <w:tab w:val="left" w:leader="underscore" w:pos="9360"/>
        </w:tabs>
        <w:spacing w:after="0"/>
      </w:pPr>
    </w:p>
    <w:sectPr w:rsidR="00BE0216" w:rsidRPr="00CC4399" w:rsidSect="001E5541">
      <w:headerReference w:type="default" r:id="rId7"/>
      <w:footerReference w:type="default" r:id="rId8"/>
      <w:pgSz w:w="12240" w:h="15840" w:code="1"/>
      <w:pgMar w:top="432" w:right="432" w:bottom="432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5BF90" w14:textId="77777777" w:rsidR="00847956" w:rsidRDefault="00847956" w:rsidP="00FC133A">
      <w:pPr>
        <w:spacing w:after="0" w:line="240" w:lineRule="auto"/>
      </w:pPr>
      <w:r>
        <w:separator/>
      </w:r>
    </w:p>
  </w:endnote>
  <w:endnote w:type="continuationSeparator" w:id="0">
    <w:p w14:paraId="042C58B6" w14:textId="77777777" w:rsidR="00847956" w:rsidRDefault="00847956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D14A3" w14:textId="6FDA08CC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91BB4" w14:textId="77777777" w:rsidR="00847956" w:rsidRDefault="00847956" w:rsidP="00FC133A">
      <w:pPr>
        <w:spacing w:after="0" w:line="240" w:lineRule="auto"/>
      </w:pPr>
      <w:r>
        <w:separator/>
      </w:r>
    </w:p>
  </w:footnote>
  <w:footnote w:type="continuationSeparator" w:id="0">
    <w:p w14:paraId="76B3AB74" w14:textId="77777777" w:rsidR="00847956" w:rsidRDefault="00847956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691263" w14:textId="571578E3" w:rsidR="00181AA3" w:rsidRPr="00FC133A" w:rsidRDefault="00A92E8F" w:rsidP="00C853BE">
    <w:pPr>
      <w:pStyle w:val="Header"/>
      <w:jc w:val="center"/>
      <w:rPr>
        <w:sz w:val="28"/>
      </w:rPr>
    </w:pPr>
    <w:r>
      <w:rPr>
        <w:sz w:val="28"/>
      </w:rPr>
      <w:t>Board of Director</w:t>
    </w:r>
    <w:r w:rsidR="00A621A3">
      <w:rPr>
        <w:sz w:val="28"/>
      </w:rPr>
      <w:t>s</w:t>
    </w:r>
    <w:r>
      <w:rPr>
        <w:sz w:val="28"/>
      </w:rPr>
      <w:t xml:space="preserve"> Review - Team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 w:rsidR="00D60C98">
      <w:rPr>
        <w:sz w:val="28"/>
      </w:rPr>
      <w:t>4-</w:t>
    </w:r>
    <w:r w:rsidR="001E7A41">
      <w:rPr>
        <w:sz w:val="28"/>
      </w:rPr>
      <w:t>10-02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748D"/>
    <w:multiLevelType w:val="hybridMultilevel"/>
    <w:tmpl w:val="3D0EB732"/>
    <w:lvl w:ilvl="0" w:tplc="4B128060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215A7"/>
    <w:multiLevelType w:val="hybridMultilevel"/>
    <w:tmpl w:val="A91E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F5E93"/>
    <w:multiLevelType w:val="hybridMultilevel"/>
    <w:tmpl w:val="DD10730C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E04CC"/>
    <w:multiLevelType w:val="hybridMultilevel"/>
    <w:tmpl w:val="5A387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E0583"/>
    <w:multiLevelType w:val="hybridMultilevel"/>
    <w:tmpl w:val="4EA2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067406"/>
    <w:multiLevelType w:val="hybridMultilevel"/>
    <w:tmpl w:val="A3F44C1A"/>
    <w:lvl w:ilvl="0" w:tplc="4B128060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9"/>
  </w:num>
  <w:num w:numId="2" w16cid:durableId="1189561664">
    <w:abstractNumId w:val="21"/>
  </w:num>
  <w:num w:numId="3" w16cid:durableId="1369724485">
    <w:abstractNumId w:val="19"/>
  </w:num>
  <w:num w:numId="4" w16cid:durableId="170680179">
    <w:abstractNumId w:val="7"/>
  </w:num>
  <w:num w:numId="5" w16cid:durableId="633873434">
    <w:abstractNumId w:val="17"/>
  </w:num>
  <w:num w:numId="6" w16cid:durableId="1378889768">
    <w:abstractNumId w:val="11"/>
  </w:num>
  <w:num w:numId="7" w16cid:durableId="1621112345">
    <w:abstractNumId w:val="16"/>
  </w:num>
  <w:num w:numId="8" w16cid:durableId="787354109">
    <w:abstractNumId w:val="10"/>
  </w:num>
  <w:num w:numId="9" w16cid:durableId="438452054">
    <w:abstractNumId w:val="5"/>
  </w:num>
  <w:num w:numId="10" w16cid:durableId="308023870">
    <w:abstractNumId w:val="6"/>
  </w:num>
  <w:num w:numId="11" w16cid:durableId="1711372704">
    <w:abstractNumId w:val="3"/>
  </w:num>
  <w:num w:numId="12" w16cid:durableId="291399213">
    <w:abstractNumId w:val="15"/>
  </w:num>
  <w:num w:numId="13" w16cid:durableId="1059287213">
    <w:abstractNumId w:val="1"/>
  </w:num>
  <w:num w:numId="14" w16cid:durableId="539980376">
    <w:abstractNumId w:val="14"/>
  </w:num>
  <w:num w:numId="15" w16cid:durableId="1233614249">
    <w:abstractNumId w:val="12"/>
  </w:num>
  <w:num w:numId="16" w16cid:durableId="1693215954">
    <w:abstractNumId w:val="22"/>
  </w:num>
  <w:num w:numId="17" w16cid:durableId="2029676481">
    <w:abstractNumId w:val="4"/>
  </w:num>
  <w:num w:numId="18" w16cid:durableId="535965023">
    <w:abstractNumId w:val="8"/>
  </w:num>
  <w:num w:numId="19" w16cid:durableId="1707483602">
    <w:abstractNumId w:val="13"/>
  </w:num>
  <w:num w:numId="20" w16cid:durableId="1670139571">
    <w:abstractNumId w:val="18"/>
  </w:num>
  <w:num w:numId="21" w16cid:durableId="1696347400">
    <w:abstractNumId w:val="0"/>
  </w:num>
  <w:num w:numId="22" w16cid:durableId="11536727">
    <w:abstractNumId w:val="20"/>
  </w:num>
  <w:num w:numId="23" w16cid:durableId="18284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tKgFAPfW0u8tAAAA"/>
  </w:docVars>
  <w:rsids>
    <w:rsidRoot w:val="00AA0E5B"/>
    <w:rsid w:val="00003EFA"/>
    <w:rsid w:val="000240C8"/>
    <w:rsid w:val="000343F7"/>
    <w:rsid w:val="000360EE"/>
    <w:rsid w:val="000473F7"/>
    <w:rsid w:val="00075B03"/>
    <w:rsid w:val="000A5D06"/>
    <w:rsid w:val="000C0FD6"/>
    <w:rsid w:val="000C7C58"/>
    <w:rsid w:val="000F7320"/>
    <w:rsid w:val="001117D8"/>
    <w:rsid w:val="00127F28"/>
    <w:rsid w:val="00133412"/>
    <w:rsid w:val="0013469F"/>
    <w:rsid w:val="00137812"/>
    <w:rsid w:val="001426B0"/>
    <w:rsid w:val="0015482D"/>
    <w:rsid w:val="00162FFF"/>
    <w:rsid w:val="00170AE4"/>
    <w:rsid w:val="001763CA"/>
    <w:rsid w:val="00181AA3"/>
    <w:rsid w:val="00193958"/>
    <w:rsid w:val="00193ED9"/>
    <w:rsid w:val="001B1879"/>
    <w:rsid w:val="001E289C"/>
    <w:rsid w:val="001E5541"/>
    <w:rsid w:val="001E6B93"/>
    <w:rsid w:val="001E7A41"/>
    <w:rsid w:val="00213C92"/>
    <w:rsid w:val="00216BFC"/>
    <w:rsid w:val="002304B7"/>
    <w:rsid w:val="00236A83"/>
    <w:rsid w:val="00240341"/>
    <w:rsid w:val="00241341"/>
    <w:rsid w:val="00270A64"/>
    <w:rsid w:val="00273D70"/>
    <w:rsid w:val="00285031"/>
    <w:rsid w:val="00286444"/>
    <w:rsid w:val="00286BC7"/>
    <w:rsid w:val="002A0AE6"/>
    <w:rsid w:val="002A74B7"/>
    <w:rsid w:val="002B14CD"/>
    <w:rsid w:val="002C5678"/>
    <w:rsid w:val="002D0556"/>
    <w:rsid w:val="002D1E34"/>
    <w:rsid w:val="002E5433"/>
    <w:rsid w:val="00301F0B"/>
    <w:rsid w:val="00305CEE"/>
    <w:rsid w:val="00314662"/>
    <w:rsid w:val="003267DC"/>
    <w:rsid w:val="00336C66"/>
    <w:rsid w:val="00343003"/>
    <w:rsid w:val="0035542B"/>
    <w:rsid w:val="00383D1F"/>
    <w:rsid w:val="00385331"/>
    <w:rsid w:val="00385403"/>
    <w:rsid w:val="003E5593"/>
    <w:rsid w:val="003F4B62"/>
    <w:rsid w:val="003F5131"/>
    <w:rsid w:val="003F52C9"/>
    <w:rsid w:val="0040227D"/>
    <w:rsid w:val="00403A86"/>
    <w:rsid w:val="00416874"/>
    <w:rsid w:val="004223BA"/>
    <w:rsid w:val="00445CD9"/>
    <w:rsid w:val="00452049"/>
    <w:rsid w:val="004771EB"/>
    <w:rsid w:val="004A2613"/>
    <w:rsid w:val="004A2E35"/>
    <w:rsid w:val="004A42FF"/>
    <w:rsid w:val="004B272A"/>
    <w:rsid w:val="004E1726"/>
    <w:rsid w:val="004E5612"/>
    <w:rsid w:val="00554073"/>
    <w:rsid w:val="00555B46"/>
    <w:rsid w:val="0058184D"/>
    <w:rsid w:val="00596B16"/>
    <w:rsid w:val="005C1133"/>
    <w:rsid w:val="005D03D8"/>
    <w:rsid w:val="005D0D44"/>
    <w:rsid w:val="005D5D22"/>
    <w:rsid w:val="005D7A19"/>
    <w:rsid w:val="005E6E9A"/>
    <w:rsid w:val="005E7D6C"/>
    <w:rsid w:val="00625A4D"/>
    <w:rsid w:val="0063374C"/>
    <w:rsid w:val="00633F73"/>
    <w:rsid w:val="00642CBF"/>
    <w:rsid w:val="0064747A"/>
    <w:rsid w:val="00694084"/>
    <w:rsid w:val="006D5510"/>
    <w:rsid w:val="006F38B7"/>
    <w:rsid w:val="00702963"/>
    <w:rsid w:val="00721A96"/>
    <w:rsid w:val="007314D8"/>
    <w:rsid w:val="00753F0A"/>
    <w:rsid w:val="00760155"/>
    <w:rsid w:val="007A69C5"/>
    <w:rsid w:val="007B0F2B"/>
    <w:rsid w:val="007E44CF"/>
    <w:rsid w:val="007E6872"/>
    <w:rsid w:val="0081430B"/>
    <w:rsid w:val="008143C3"/>
    <w:rsid w:val="00847956"/>
    <w:rsid w:val="00873003"/>
    <w:rsid w:val="00874243"/>
    <w:rsid w:val="008A68CB"/>
    <w:rsid w:val="008C1519"/>
    <w:rsid w:val="008C6B8F"/>
    <w:rsid w:val="008D320F"/>
    <w:rsid w:val="008E2EE2"/>
    <w:rsid w:val="008E34C7"/>
    <w:rsid w:val="008E41AD"/>
    <w:rsid w:val="008F1307"/>
    <w:rsid w:val="008F37E6"/>
    <w:rsid w:val="0090043F"/>
    <w:rsid w:val="00915D0C"/>
    <w:rsid w:val="00921A84"/>
    <w:rsid w:val="00933791"/>
    <w:rsid w:val="00935B7C"/>
    <w:rsid w:val="009710D5"/>
    <w:rsid w:val="00971716"/>
    <w:rsid w:val="00974F3A"/>
    <w:rsid w:val="00975142"/>
    <w:rsid w:val="009774EA"/>
    <w:rsid w:val="00977BC3"/>
    <w:rsid w:val="00977E23"/>
    <w:rsid w:val="0099260B"/>
    <w:rsid w:val="009B75C0"/>
    <w:rsid w:val="009C4F0E"/>
    <w:rsid w:val="009C4F8D"/>
    <w:rsid w:val="009D447F"/>
    <w:rsid w:val="009E4CCC"/>
    <w:rsid w:val="009E7109"/>
    <w:rsid w:val="009F278C"/>
    <w:rsid w:val="009F5D1F"/>
    <w:rsid w:val="00A22FD9"/>
    <w:rsid w:val="00A5645D"/>
    <w:rsid w:val="00A621A3"/>
    <w:rsid w:val="00A81223"/>
    <w:rsid w:val="00A844B5"/>
    <w:rsid w:val="00A8513A"/>
    <w:rsid w:val="00A85346"/>
    <w:rsid w:val="00A92AD4"/>
    <w:rsid w:val="00A92E8F"/>
    <w:rsid w:val="00AA0E5B"/>
    <w:rsid w:val="00AB04FF"/>
    <w:rsid w:val="00AB2998"/>
    <w:rsid w:val="00B110F6"/>
    <w:rsid w:val="00B33366"/>
    <w:rsid w:val="00B365DE"/>
    <w:rsid w:val="00B42A44"/>
    <w:rsid w:val="00B569CF"/>
    <w:rsid w:val="00B87E93"/>
    <w:rsid w:val="00B96D62"/>
    <w:rsid w:val="00BA59D8"/>
    <w:rsid w:val="00BA6D34"/>
    <w:rsid w:val="00BB1139"/>
    <w:rsid w:val="00BB3723"/>
    <w:rsid w:val="00BB7352"/>
    <w:rsid w:val="00BB7669"/>
    <w:rsid w:val="00BC508F"/>
    <w:rsid w:val="00BD4A5A"/>
    <w:rsid w:val="00BE0216"/>
    <w:rsid w:val="00BE4B8F"/>
    <w:rsid w:val="00C113A5"/>
    <w:rsid w:val="00C13A77"/>
    <w:rsid w:val="00C32740"/>
    <w:rsid w:val="00C53F39"/>
    <w:rsid w:val="00C72D65"/>
    <w:rsid w:val="00C853BE"/>
    <w:rsid w:val="00C9352A"/>
    <w:rsid w:val="00CA2E89"/>
    <w:rsid w:val="00CC4399"/>
    <w:rsid w:val="00CD4B3B"/>
    <w:rsid w:val="00CF54A1"/>
    <w:rsid w:val="00CF5C87"/>
    <w:rsid w:val="00D03062"/>
    <w:rsid w:val="00D21A19"/>
    <w:rsid w:val="00D223D6"/>
    <w:rsid w:val="00D35CC9"/>
    <w:rsid w:val="00D60C98"/>
    <w:rsid w:val="00D61132"/>
    <w:rsid w:val="00D6491F"/>
    <w:rsid w:val="00D66217"/>
    <w:rsid w:val="00D71D3D"/>
    <w:rsid w:val="00D83AF4"/>
    <w:rsid w:val="00D85C68"/>
    <w:rsid w:val="00D862A1"/>
    <w:rsid w:val="00D91B27"/>
    <w:rsid w:val="00D925B1"/>
    <w:rsid w:val="00D962E7"/>
    <w:rsid w:val="00DA397C"/>
    <w:rsid w:val="00DC0405"/>
    <w:rsid w:val="00DC07AE"/>
    <w:rsid w:val="00DE3275"/>
    <w:rsid w:val="00E07DF6"/>
    <w:rsid w:val="00E262C0"/>
    <w:rsid w:val="00E348CA"/>
    <w:rsid w:val="00E51E06"/>
    <w:rsid w:val="00E53F7A"/>
    <w:rsid w:val="00E926EB"/>
    <w:rsid w:val="00E975B6"/>
    <w:rsid w:val="00EA2595"/>
    <w:rsid w:val="00EB3481"/>
    <w:rsid w:val="00EC420A"/>
    <w:rsid w:val="00EE1C1A"/>
    <w:rsid w:val="00EF34CD"/>
    <w:rsid w:val="00F037DD"/>
    <w:rsid w:val="00F12908"/>
    <w:rsid w:val="00F64498"/>
    <w:rsid w:val="00F73BC9"/>
    <w:rsid w:val="00F77B77"/>
    <w:rsid w:val="00F80A47"/>
    <w:rsid w:val="00F84A2E"/>
    <w:rsid w:val="00F851F8"/>
    <w:rsid w:val="00FA6784"/>
    <w:rsid w:val="00FB08E6"/>
    <w:rsid w:val="00FB4F0D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  <w15:docId w15:val="{E9D88CE4-1EB6-4CD7-9417-999D0FBD3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3F7"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9395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34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48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4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8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86</Characters>
  <Application>Microsoft Office Word</Application>
  <DocSecurity>0</DocSecurity>
  <Lines>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2</cp:revision>
  <dcterms:created xsi:type="dcterms:W3CDTF">2024-10-03T19:52:00Z</dcterms:created>
  <dcterms:modified xsi:type="dcterms:W3CDTF">2024-10-0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ee555193e23c378cef2b44d16bdd5b65343521520d726fb2f2a711fdd5fc94</vt:lpwstr>
  </property>
</Properties>
</file>